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fbf7a9</w:t>
            </w:r>
            <w:r>
              <w:t xml:space="preserve"> </w:t>
            </w:r>
            <w:r>
              <w:t xml:space="preserve">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8eb785fd-c992-4e5b-a30c-60f768157e52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4c6b3009-70f5-489f-a708-566de4f293fa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6:39:47Z</dcterms:created>
  <dcterms:modified xsi:type="dcterms:W3CDTF">2023-07-04T16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